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Sudan</w:t>
      </w:r>
      <w:r>
        <w:t xml:space="preserve"> </w:t>
      </w:r>
      <w:r>
        <w:t xml:space="preserve">Khartoum</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hartoum, Sudan</w:t>
      </w:r>
    </w:p>
    <w:bookmarkStart w:id="20" w:name="X20f6b8211aca4b5ec0ad28f939a1345d8016e50"/>
    <w:p>
      <w:pPr>
        <w:pStyle w:val="Heading2"/>
      </w:pPr>
      <w:r>
        <w:t xml:space="preserve">Subject: Application for Data Scientist Internship Position in Sudan Khartoum</w:t>
      </w:r>
    </w:p>
    <w:p>
      <w:pPr>
        <w:pStyle w:val="FirstParagraph"/>
      </w:pPr>
      <w:r>
        <w:t xml:space="preserve">Dear Hiring Manager,</w:t>
      </w:r>
    </w:p>
    <w:p>
      <w:pPr>
        <w:pStyle w:val="BodyText"/>
      </w:pPr>
      <w:r>
        <w:t xml:space="preserve">I am writing to express my enthusiastic interest in the Data Scientist Internship position at [Company Name] as advertised, with a specific focus on contributing to your innovative projects within the dynamic technological landscape of Sudan Khartoum. As a dedicated and highly motivated computer science student at the University of Khartoum with a profound passion for transforming raw data into actionable insights, I am confident that my technical skills, academic rigor, and deep understanding of Sudan's unique data challenges align perfectly with your organization's mission. This</w:t>
      </w:r>
      <w:r>
        <w:t xml:space="preserve"> </w:t>
      </w:r>
      <w:r>
        <w:rPr>
          <w:bCs/>
          <w:b/>
        </w:rPr>
        <w:t xml:space="preserve">Internship Application Letter</w:t>
      </w:r>
      <w:r>
        <w:t xml:space="preserve"> </w:t>
      </w:r>
      <w:r>
        <w:t xml:space="preserve">serves as my formal expression of commitment to launching my career as a</w:t>
      </w:r>
      <w:r>
        <w:t xml:space="preserve"> </w:t>
      </w:r>
      <w:r>
        <w:rPr>
          <w:bCs/>
          <w:b/>
        </w:rPr>
        <w:t xml:space="preserve">Data Scientist</w:t>
      </w:r>
      <w:r>
        <w:t xml:space="preserve"> </w:t>
      </w:r>
      <w:r>
        <w:t xml:space="preserve">within the heart of Sudan Khartoum’s burgeoning tech ecosystem.</w:t>
      </w:r>
    </w:p>
    <w:p>
      <w:pPr>
        <w:pStyle w:val="BodyText"/>
      </w:pPr>
      <w:r>
        <w:t xml:space="preserve">Sudan, particularly Khartoum, is experiencing a remarkable digital transformation where data-driven decision-making is becoming increasingly vital across sectors including agriculture, finance, healthcare, and public policy. Having grown up in Sudan Khartoum and witnessed firsthand the challenges of fragmented data systems in our local context—from optimizing crop yields for smallholder farmers using limited satellite imagery to improving financial inclusion through mobile money transaction analysis—I am driven to apply my skills toward solving these locally relevant problems. My academic journey has been meticulously focused on building a robust foundation in statistical modeling, machine learning, and data engineering specifically tailored to emerging markets like Sudan. I have developed proficiency in Python (Pandas, Scikit-learn, TensorFlow), SQL for database management, and Tableau for data visualization—tools I believe are essential for the</w:t>
      </w:r>
      <w:r>
        <w:t xml:space="preserve"> </w:t>
      </w:r>
      <w:r>
        <w:rPr>
          <w:bCs/>
          <w:b/>
        </w:rPr>
        <w:t xml:space="preserve">Data Scientist</w:t>
      </w:r>
      <w:r>
        <w:t xml:space="preserve"> </w:t>
      </w:r>
      <w:r>
        <w:t xml:space="preserve">role at your esteemed organization.</w:t>
      </w:r>
    </w:p>
    <w:p>
      <w:pPr>
        <w:pStyle w:val="BodyText"/>
      </w:pPr>
      <w:r>
        <w:t xml:space="preserve">My most relevant project experience includes developing a predictive model for crop yield forecasting using historical weather patterns and soil quality data from Sudan's National Agricultural Research Center. This project required extensive work with incomplete, real-world datasets—a common scenario in Sudan Khartoum’s agricultural sector—where I implemented data cleaning techniques, feature engineering using local climate variables, and deployed an accessible web interface for farmers. The solution achieved a 28% improvement in prediction accuracy compared to existing methods and was piloted in the Gezira region. This experience solidified my understanding that effective</w:t>
      </w:r>
      <w:r>
        <w:t xml:space="preserve"> </w:t>
      </w:r>
      <w:r>
        <w:rPr>
          <w:bCs/>
          <w:b/>
        </w:rPr>
        <w:t xml:space="preserve">Data Scientist</w:t>
      </w:r>
      <w:r>
        <w:t xml:space="preserve"> </w:t>
      </w:r>
      <w:r>
        <w:t xml:space="preserve">work in Sudan must prioritize practicality, cultural sensitivity, and scalability within resource-constrained environments—principles I am eager to apply under your mentorship.</w:t>
      </w:r>
    </w:p>
    <w:p>
      <w:pPr>
        <w:pStyle w:val="BodyText"/>
      </w:pPr>
      <w:r>
        <w:t xml:space="preserve">Furthermore, I have actively engaged with Khartoum’s tech community through initiatives like the Sudan Tech Hub’s Data Analytics Bootcamp and collaborative projects with the Innovation Lab at Khartoum University. These experiences exposed me to diverse datasets from Sudanese NGOs and government agencies, teaching me to navigate data privacy regulations specific to our country while fostering cross-functional collaboration. I understand that working as a</w:t>
      </w:r>
      <w:r>
        <w:t xml:space="preserve"> </w:t>
      </w:r>
      <w:r>
        <w:rPr>
          <w:bCs/>
          <w:b/>
        </w:rPr>
        <w:t xml:space="preserve">Data Scientist</w:t>
      </w:r>
      <w:r>
        <w:t xml:space="preserve"> </w:t>
      </w:r>
      <w:r>
        <w:t xml:space="preserve">in Sudan Khartoum requires more than technical excellence; it demands empathy for local stakeholders, fluency in Arabic (both written and spoken) for effective communication with community partners, and adaptability to fluctuating infrastructure conditions—a balance I have successfully maintained in my previous academic projects.</w:t>
      </w:r>
    </w:p>
    <w:p>
      <w:pPr>
        <w:pStyle w:val="BodyText"/>
      </w:pPr>
      <w:r>
        <w:t xml:space="preserve">What excites me most about [Company Name] is your pioneering work in leveraging data to address socioeconomic challenges specific to Sudan. Your recent initiative using AI to optimize water distribution networks across Khartoum’s urban centers resonated deeply with my own research interests. I am particularly drawn to the opportunity to contribute alongside your team on projects that directly impact Sudanese communities—whether through enhancing healthcare access in underserved neighborhoods or developing predictive models for economic resilience in post-conflict regions. This internship represents an unparalleled chance to merge my academic expertise with real-world applications within Sudan Khartoum, a city I consider both my home and the epicenter of Africa’s next wave of data innovation.</w:t>
      </w:r>
    </w:p>
    <w:p>
      <w:pPr>
        <w:pStyle w:val="BodyText"/>
      </w:pPr>
      <w:r>
        <w:t xml:space="preserve">My academic record reflects consistent excellence: I maintain a 3.8/4.0 GPA in Computer Science, have published two research papers on machine learning applications for developing economies (one co-authored with Professor Ahmed Hassan from University of Khartoum), and completed an intensive summer internship at the Central Bank of Sudan’s Data Analytics Department where I assisted in creating fraud detection algorithms for mobile financial services. I am adept at working in collaborative environments, having led a 5-member team to win first place at the Sudan National Data Challenge 2023 with a solution for predicting energy demand spikes during Khartoum’s extreme summer heatwaves.</w:t>
      </w:r>
    </w:p>
    <w:p>
      <w:pPr>
        <w:pStyle w:val="BodyText"/>
      </w:pPr>
      <w:r>
        <w:t xml:space="preserve">As a lifelong resident of Sudan Khartoum, I am deeply committed to contributing meaningfully to our nation's growth through technology. I am not merely seeking an internship; I aim to become an integral part of the community that is shaping Sudan’s data future. My familiarity with Khartoum’s cultural dynamics, transportation systems (including navigating the Nile River corridors), and local business practices ensures a seamless transition into your team from day one—without requiring adjustment time or additional support for logistical matters.</w:t>
      </w:r>
    </w:p>
    <w:p>
      <w:pPr>
        <w:pStyle w:val="BodyText"/>
      </w:pPr>
      <w:r>
        <w:t xml:space="preserve">I am confident that my technical competencies in Python, machine learning frameworks, and data visualization; my proven ability to deliver results in Sudan’s unique operational context; and my unwavering dedication to using data for social good position me as an exceptional candidate for this</w:t>
      </w:r>
      <w:r>
        <w:t xml:space="preserve"> </w:t>
      </w:r>
      <w:r>
        <w:rPr>
          <w:bCs/>
          <w:b/>
        </w:rPr>
        <w:t xml:space="preserve">Data Scientist</w:t>
      </w:r>
      <w:r>
        <w:t xml:space="preserve"> </w:t>
      </w:r>
      <w:r>
        <w:t xml:space="preserve">internship. I am eager to bring my passion for turning complex Sudanese datasets into meaningful impact under the guidance of [Company Name]’s experienced professionals.</w:t>
      </w:r>
    </w:p>
    <w:p>
      <w:pPr>
        <w:pStyle w:val="BodyText"/>
      </w:pPr>
      <w:r>
        <w:t xml:space="preserve">Thank you for considering my application as part of your 2024-2025 internship program in Sudan Khartoum. I have attached my resume for your detailed review and welcome the opportunity to discuss how my skills can support [Company Name]’s mission. I am available for an interview at your earliest convenience and can be reached via email or phone at your preferred tim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 Sudan Khartoum</dc:title>
  <dc:creator/>
  <dc:language>en</dc:language>
  <cp:keywords/>
  <dcterms:created xsi:type="dcterms:W3CDTF">2026-07-17T00:51:12Z</dcterms:created>
  <dcterms:modified xsi:type="dcterms:W3CDTF">2026-07-17T00:51:12Z</dcterms:modified>
</cp:coreProperties>
</file>

<file path=docProps/custom.xml><?xml version="1.0" encoding="utf-8"?>
<Properties xmlns="http://schemas.openxmlformats.org/officeDocument/2006/custom-properties" xmlns:vt="http://schemas.openxmlformats.org/officeDocument/2006/docPropsVTypes"/>
</file>